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lace of data colle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y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 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 Potsdam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-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 Go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sdam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„T 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,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tÃ¤t potsdam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34:43Z</dcterms:created>
  <dcterms:modified xsi:type="dcterms:W3CDTF">2024-08-09T06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